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0F70F9" w14:textId="77777777" w:rsidR="00D07054" w:rsidRDefault="00D07054" w:rsidP="00D07054">
      <w:pPr>
        <w:spacing w:afterLines="40" w:after="96" w:line="240" w:lineRule="auto"/>
        <w:rPr>
          <w:rFonts w:ascii="Times New Roman" w:eastAsia="Times" w:hAnsi="Times New Roman" w:cs="Times New Roman"/>
          <w:sz w:val="24"/>
          <w:szCs w:val="24"/>
        </w:rPr>
      </w:pPr>
    </w:p>
    <w:p w14:paraId="66CBA8AF" w14:textId="77777777" w:rsidR="00D07054" w:rsidRDefault="00D07054" w:rsidP="00D07054">
      <w:pPr>
        <w:spacing w:afterLines="40" w:after="96" w:line="240" w:lineRule="auto"/>
        <w:rPr>
          <w:rFonts w:ascii="Times New Roman" w:eastAsia="Times" w:hAnsi="Times New Roman" w:cs="Times New Roman"/>
          <w:sz w:val="24"/>
          <w:szCs w:val="24"/>
        </w:rPr>
      </w:pPr>
    </w:p>
    <w:p w14:paraId="29C1B137"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Date: February 02, 2020</w:t>
      </w:r>
    </w:p>
    <w:p w14:paraId="06B84175" w14:textId="77777777" w:rsidR="0053296E" w:rsidRPr="0053296E" w:rsidRDefault="0053296E" w:rsidP="0053296E">
      <w:pPr>
        <w:spacing w:afterLines="40" w:after="96" w:line="240" w:lineRule="auto"/>
        <w:jc w:val="both"/>
        <w:rPr>
          <w:rFonts w:ascii="Arial" w:eastAsia="Times" w:hAnsi="Arial" w:cs="Arial"/>
          <w:sz w:val="24"/>
          <w:szCs w:val="24"/>
        </w:rPr>
      </w:pPr>
    </w:p>
    <w:p w14:paraId="65B3DB00"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Dr. Laura Grabowski</w:t>
      </w:r>
    </w:p>
    <w:p w14:paraId="3FE5835D"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Associate Professor and Chair</w:t>
      </w:r>
    </w:p>
    <w:p w14:paraId="62ED63FF"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Department of Computer Science </w:t>
      </w:r>
    </w:p>
    <w:p w14:paraId="482205FA"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SUNY Potsdam</w:t>
      </w:r>
    </w:p>
    <w:p w14:paraId="5C4C2794" w14:textId="77777777" w:rsidR="0053296E" w:rsidRPr="0053296E" w:rsidRDefault="0053296E" w:rsidP="0053296E">
      <w:pPr>
        <w:spacing w:afterLines="40" w:after="96" w:line="240" w:lineRule="auto"/>
        <w:jc w:val="both"/>
        <w:rPr>
          <w:rFonts w:ascii="Arial" w:eastAsia="Times" w:hAnsi="Arial" w:cs="Arial"/>
          <w:sz w:val="24"/>
          <w:szCs w:val="24"/>
        </w:rPr>
      </w:pPr>
    </w:p>
    <w:p w14:paraId="709737D9"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Dear Prof. Grabowski,</w:t>
      </w:r>
    </w:p>
    <w:p w14:paraId="74466CED" w14:textId="77777777" w:rsidR="0053296E" w:rsidRPr="0053296E" w:rsidRDefault="0053296E" w:rsidP="0053296E">
      <w:pPr>
        <w:spacing w:afterLines="40" w:after="96" w:line="240" w:lineRule="auto"/>
        <w:jc w:val="both"/>
        <w:rPr>
          <w:rFonts w:ascii="Arial" w:eastAsia="Times" w:hAnsi="Arial" w:cs="Arial"/>
          <w:sz w:val="24"/>
          <w:szCs w:val="24"/>
        </w:rPr>
      </w:pPr>
    </w:p>
    <w:p w14:paraId="4CCDABEB"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It is with great enthusiasm I am writing this letter in strongest support of Dr. Supraja Gurajala for her reappointment as a faculty at the Computer Science Department, SUNY Potsdam. I am an Associate Professor of Biology at Clarkson University and working with Supraja on a multidisciplinary project for over a year.</w:t>
      </w:r>
    </w:p>
    <w:p w14:paraId="09493EE6"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 xml:space="preserve">My first scholarly interaction with Supraja started in August 2018, when she agreed to deliver an invited talk at a mini-conference on data science we were organizing at Clarkson. Not only her talk titled “Can we build accurate </w:t>
      </w:r>
      <w:proofErr w:type="spellStart"/>
      <w:r w:rsidRPr="0053296E">
        <w:rPr>
          <w:rFonts w:ascii="Arial" w:eastAsia="Times" w:hAnsi="Arial" w:cs="Arial"/>
          <w:sz w:val="24"/>
          <w:szCs w:val="24"/>
        </w:rPr>
        <w:t>spatio</w:t>
      </w:r>
      <w:proofErr w:type="spellEnd"/>
      <w:r w:rsidRPr="0053296E">
        <w:rPr>
          <w:rFonts w:ascii="Arial" w:eastAsia="Times" w:hAnsi="Arial" w:cs="Arial"/>
          <w:sz w:val="24"/>
          <w:szCs w:val="24"/>
        </w:rPr>
        <w:t>-temporal event models with social media data?” was well received in the conference, but it also initiated a very productive multidisciplinary collaboration.</w:t>
      </w:r>
    </w:p>
    <w:p w14:paraId="59FEBFF1" w14:textId="77777777" w:rsidR="0053296E" w:rsidRPr="0053296E" w:rsidRDefault="0053296E" w:rsidP="0053296E">
      <w:pPr>
        <w:spacing w:afterLines="40" w:after="96" w:line="240" w:lineRule="auto"/>
        <w:jc w:val="both"/>
        <w:rPr>
          <w:rFonts w:ascii="Arial" w:eastAsia="Times" w:hAnsi="Arial" w:cs="Arial"/>
          <w:sz w:val="24"/>
          <w:szCs w:val="24"/>
        </w:rPr>
      </w:pPr>
      <w:proofErr w:type="spellStart"/>
      <w:r w:rsidRPr="0053296E">
        <w:rPr>
          <w:rFonts w:ascii="Arial" w:eastAsia="Times" w:hAnsi="Arial" w:cs="Arial"/>
          <w:sz w:val="24"/>
          <w:szCs w:val="24"/>
        </w:rPr>
        <w:t>Supraja’s</w:t>
      </w:r>
      <w:proofErr w:type="spellEnd"/>
      <w:r w:rsidRPr="0053296E">
        <w:rPr>
          <w:rFonts w:ascii="Arial" w:eastAsia="Times" w:hAnsi="Arial" w:cs="Arial"/>
          <w:sz w:val="24"/>
          <w:szCs w:val="24"/>
        </w:rPr>
        <w:t xml:space="preserve"> expertise and experience in conducting data-driven research and her willingness to join a multidisciplinary research work has led us to initiate a project on air quality prediction from land-use data. Apart from Supraja, this team consists of Dr. Suresh </w:t>
      </w:r>
      <w:proofErr w:type="spellStart"/>
      <w:r w:rsidRPr="0053296E">
        <w:rPr>
          <w:rFonts w:ascii="Arial" w:eastAsia="Times" w:hAnsi="Arial" w:cs="Arial"/>
          <w:sz w:val="24"/>
          <w:szCs w:val="24"/>
        </w:rPr>
        <w:t>Dhaniyala</w:t>
      </w:r>
      <w:proofErr w:type="spellEnd"/>
      <w:r w:rsidRPr="0053296E">
        <w:rPr>
          <w:rFonts w:ascii="Arial" w:eastAsia="Times" w:hAnsi="Arial" w:cs="Arial"/>
          <w:sz w:val="24"/>
          <w:szCs w:val="24"/>
        </w:rPr>
        <w:t xml:space="preserve">, Department of Mechanical Engineering at Clarkson University and Dr. </w:t>
      </w:r>
      <w:proofErr w:type="spellStart"/>
      <w:r w:rsidRPr="0053296E">
        <w:rPr>
          <w:rFonts w:ascii="Arial" w:eastAsia="Times" w:hAnsi="Arial" w:cs="Arial"/>
          <w:sz w:val="24"/>
          <w:szCs w:val="24"/>
        </w:rPr>
        <w:t>Sumona</w:t>
      </w:r>
      <w:proofErr w:type="spellEnd"/>
      <w:r w:rsidRPr="0053296E">
        <w:rPr>
          <w:rFonts w:ascii="Arial" w:eastAsia="Times" w:hAnsi="Arial" w:cs="Arial"/>
          <w:sz w:val="24"/>
          <w:szCs w:val="24"/>
        </w:rPr>
        <w:t xml:space="preserve"> Mondal, Department of Mathematics at Clarkson University. </w:t>
      </w:r>
      <w:proofErr w:type="spellStart"/>
      <w:r w:rsidRPr="0053296E">
        <w:rPr>
          <w:rFonts w:ascii="Arial" w:eastAsia="Times" w:hAnsi="Arial" w:cs="Arial"/>
          <w:sz w:val="24"/>
          <w:szCs w:val="24"/>
        </w:rPr>
        <w:t>Supraja’s</w:t>
      </w:r>
      <w:proofErr w:type="spellEnd"/>
      <w:r w:rsidRPr="0053296E">
        <w:rPr>
          <w:rFonts w:ascii="Arial" w:eastAsia="Times" w:hAnsi="Arial" w:cs="Arial"/>
          <w:sz w:val="24"/>
          <w:szCs w:val="24"/>
        </w:rPr>
        <w:t xml:space="preserve"> expertise and mentoring skills helped to kick-start our project as she helped the students from downloading the data from the online repositories to write python code for analysis. As a result, we could present some of our initial findings in the Annual Spring Research and Project Showcase (RAPS) at Clarkson University and in the 13th Probability and Statistics Day at UMBC, Baltimore, both held in April 2019. </w:t>
      </w:r>
    </w:p>
    <w:p w14:paraId="1D1657D8"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We maintained a steady progress in our project during the fall of 2019 and the spring of 2020. During this time we decided to dive into an ambitious direction: We decided to analyze Array of Things (</w:t>
      </w:r>
      <w:proofErr w:type="spellStart"/>
      <w:r w:rsidRPr="0053296E">
        <w:rPr>
          <w:rFonts w:ascii="Arial" w:eastAsia="Times" w:hAnsi="Arial" w:cs="Arial"/>
          <w:sz w:val="24"/>
          <w:szCs w:val="24"/>
        </w:rPr>
        <w:t>AoT</w:t>
      </w:r>
      <w:proofErr w:type="spellEnd"/>
      <w:r w:rsidRPr="0053296E">
        <w:rPr>
          <w:rFonts w:ascii="Arial" w:eastAsia="Times" w:hAnsi="Arial" w:cs="Arial"/>
          <w:sz w:val="24"/>
          <w:szCs w:val="24"/>
        </w:rPr>
        <w:t xml:space="preserve">) low-cost sensor network-derived air quality data and combine this to land-use regression (LUR) model to predict air quality at high </w:t>
      </w:r>
      <w:proofErr w:type="spellStart"/>
      <w:r w:rsidRPr="0053296E">
        <w:rPr>
          <w:rFonts w:ascii="Arial" w:eastAsia="Times" w:hAnsi="Arial" w:cs="Arial"/>
          <w:sz w:val="24"/>
          <w:szCs w:val="24"/>
        </w:rPr>
        <w:t>spatio-temproal</w:t>
      </w:r>
      <w:proofErr w:type="spellEnd"/>
      <w:r w:rsidRPr="0053296E">
        <w:rPr>
          <w:rFonts w:ascii="Arial" w:eastAsia="Times" w:hAnsi="Arial" w:cs="Arial"/>
          <w:sz w:val="24"/>
          <w:szCs w:val="24"/>
        </w:rPr>
        <w:t xml:space="preserve"> resolution. While this is very novel research, and we are still at the exploratory stage, Supraja played an instrumental role to overcome some of the critical initial hurdles. With her expertise in the server systems, we have been able to install successfully a powerful server to store a large amount of data and perform heavy computational tasks. </w:t>
      </w:r>
      <w:r w:rsidRPr="0053296E">
        <w:rPr>
          <w:rFonts w:ascii="Arial" w:eastAsia="Times" w:hAnsi="Arial" w:cs="Arial"/>
          <w:sz w:val="24"/>
          <w:szCs w:val="24"/>
        </w:rPr>
        <w:lastRenderedPageBreak/>
        <w:t>She is currently leading the research team in designing and installing a MongoDB database in this newly installed server. </w:t>
      </w:r>
    </w:p>
    <w:p w14:paraId="7D34C465"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 xml:space="preserve">The students in our air quality prediction research team (currently consisting of two Ph.D. graduate students, one masters, and one undergraduate student) are highly benefited from </w:t>
      </w:r>
      <w:proofErr w:type="spellStart"/>
      <w:r w:rsidRPr="0053296E">
        <w:rPr>
          <w:rFonts w:ascii="Arial" w:eastAsia="Times" w:hAnsi="Arial" w:cs="Arial"/>
          <w:sz w:val="24"/>
          <w:szCs w:val="24"/>
        </w:rPr>
        <w:t>Supraja’s</w:t>
      </w:r>
      <w:proofErr w:type="spellEnd"/>
      <w:r w:rsidRPr="0053296E">
        <w:rPr>
          <w:rFonts w:ascii="Arial" w:eastAsia="Times" w:hAnsi="Arial" w:cs="Arial"/>
          <w:sz w:val="24"/>
          <w:szCs w:val="24"/>
        </w:rPr>
        <w:t xml:space="preserve"> mentoring and advice. Her natural skill of teaching was also evident last fall in the “Clarkson – SRIHR-ICMR Indo-US Training Workshop on Low-Cost Air Quality Sensors and Related Data Analytics” workshop where she played an instrumental role as an instructor to teach Python-based techniques for air quality analysis.</w:t>
      </w:r>
    </w:p>
    <w:p w14:paraId="6C5F491B" w14:textId="77777777" w:rsidR="0053296E" w:rsidRPr="0053296E" w:rsidRDefault="0053296E" w:rsidP="0053296E">
      <w:pPr>
        <w:spacing w:afterLines="40" w:after="96" w:line="240" w:lineRule="auto"/>
        <w:jc w:val="both"/>
        <w:rPr>
          <w:rFonts w:ascii="Arial" w:eastAsia="Times" w:hAnsi="Arial" w:cs="Arial"/>
          <w:sz w:val="24"/>
          <w:szCs w:val="24"/>
        </w:rPr>
      </w:pPr>
      <w:r w:rsidRPr="0053296E">
        <w:rPr>
          <w:rFonts w:ascii="Arial" w:eastAsia="Times" w:hAnsi="Arial" w:cs="Arial"/>
          <w:sz w:val="24"/>
          <w:szCs w:val="24"/>
        </w:rPr>
        <w:t>I find tremendous potential in Supraja to succeed in both research and teaching. Such a combination of qualities is not commonly found, and when present, I believe is a treasure to the Department and the University. I will put forward my solemn support in favor of her reappointment as a faculty at the Computer Science Department, SUNY Potsdam. </w:t>
      </w:r>
    </w:p>
    <w:p w14:paraId="4B14051E" w14:textId="5A1534FA" w:rsidR="00D07054" w:rsidRPr="00834584" w:rsidRDefault="00D07054" w:rsidP="00D07054">
      <w:pPr>
        <w:spacing w:afterLines="40" w:after="96" w:line="240" w:lineRule="auto"/>
        <w:jc w:val="both"/>
        <w:rPr>
          <w:rFonts w:ascii="Arial" w:eastAsia="Times" w:hAnsi="Arial" w:cs="Arial"/>
          <w:sz w:val="24"/>
          <w:szCs w:val="24"/>
        </w:rPr>
      </w:pPr>
    </w:p>
    <w:p w14:paraId="034202D7" w14:textId="77777777" w:rsidR="00D07054" w:rsidRPr="00834584" w:rsidRDefault="00D07054" w:rsidP="00D07054">
      <w:pPr>
        <w:spacing w:afterLines="40" w:after="96" w:line="240" w:lineRule="auto"/>
        <w:jc w:val="both"/>
        <w:rPr>
          <w:rFonts w:ascii="Arial" w:eastAsia="Times" w:hAnsi="Arial" w:cs="Arial"/>
          <w:sz w:val="24"/>
          <w:szCs w:val="24"/>
        </w:rPr>
      </w:pPr>
      <w:r w:rsidRPr="00834584">
        <w:rPr>
          <w:rFonts w:ascii="Arial" w:eastAsia="Times" w:hAnsi="Arial" w:cs="Arial"/>
          <w:sz w:val="24"/>
          <w:szCs w:val="24"/>
        </w:rPr>
        <w:t>Sincerely yours,</w:t>
      </w:r>
    </w:p>
    <w:p w14:paraId="16739314" w14:textId="77777777" w:rsidR="00D07054" w:rsidRPr="00834584" w:rsidRDefault="00D07054" w:rsidP="00D07054">
      <w:pPr>
        <w:spacing w:afterLines="40" w:after="96" w:line="240" w:lineRule="auto"/>
        <w:jc w:val="both"/>
        <w:rPr>
          <w:rFonts w:ascii="Arial" w:hAnsi="Arial" w:cs="Arial"/>
          <w:sz w:val="24"/>
          <w:szCs w:val="24"/>
        </w:rPr>
      </w:pPr>
      <w:r w:rsidRPr="00834584">
        <w:rPr>
          <w:rFonts w:ascii="Arial" w:eastAsia="Times" w:hAnsi="Arial" w:cs="Arial"/>
          <w:noProof/>
          <w:sz w:val="24"/>
          <w:szCs w:val="24"/>
        </w:rPr>
        <w:drawing>
          <wp:inline distT="0" distB="0" distL="0" distR="0" wp14:anchorId="651B7BDF" wp14:editId="6A6BF5CC">
            <wp:extent cx="1025091" cy="319887"/>
            <wp:effectExtent l="0" t="0" r="3810" b="4445"/>
            <wp:docPr id="1" name="Picture 1" descr="C:\Users\ssur\Dropbox\UsefulStuffs\Selfpictures_signature\signat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ur\Dropbox\UsefulStuffs\Selfpictures_signature\signature.tif"/>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29380" cy="321226"/>
                    </a:xfrm>
                    <a:prstGeom prst="rect">
                      <a:avLst/>
                    </a:prstGeom>
                    <a:noFill/>
                    <a:ln>
                      <a:noFill/>
                    </a:ln>
                  </pic:spPr>
                </pic:pic>
              </a:graphicData>
            </a:graphic>
          </wp:inline>
        </w:drawing>
      </w:r>
    </w:p>
    <w:p w14:paraId="6ADE16BF" w14:textId="11010FD7" w:rsidR="00D07054" w:rsidRPr="00834584" w:rsidRDefault="00D07054" w:rsidP="00D07054">
      <w:pPr>
        <w:spacing w:afterLines="40" w:after="96" w:line="240" w:lineRule="auto"/>
        <w:jc w:val="both"/>
        <w:rPr>
          <w:rFonts w:ascii="Arial" w:hAnsi="Arial" w:cs="Arial"/>
          <w:sz w:val="24"/>
          <w:szCs w:val="24"/>
        </w:rPr>
      </w:pPr>
      <w:r w:rsidRPr="00834584">
        <w:rPr>
          <w:rFonts w:ascii="Arial" w:hAnsi="Arial" w:cs="Arial"/>
          <w:sz w:val="24"/>
          <w:szCs w:val="24"/>
        </w:rPr>
        <w:t>Shantanu Sur</w:t>
      </w:r>
    </w:p>
    <w:p w14:paraId="7594B554" w14:textId="77777777" w:rsidR="00D07054" w:rsidRPr="00834584" w:rsidRDefault="00D07054" w:rsidP="00D07054">
      <w:pPr>
        <w:spacing w:afterLines="40" w:after="96" w:line="240" w:lineRule="auto"/>
        <w:jc w:val="both"/>
        <w:rPr>
          <w:rFonts w:ascii="Arial" w:hAnsi="Arial" w:cs="Arial"/>
          <w:sz w:val="24"/>
          <w:szCs w:val="24"/>
        </w:rPr>
      </w:pPr>
    </w:p>
    <w:p w14:paraId="70C95A75" w14:textId="77777777" w:rsidR="00D07054" w:rsidRPr="00AE0E6E" w:rsidRDefault="00D07054" w:rsidP="00D07054">
      <w:pPr>
        <w:spacing w:afterLines="40" w:after="96" w:line="240" w:lineRule="auto"/>
        <w:jc w:val="both"/>
        <w:rPr>
          <w:rFonts w:ascii="Times New Roman" w:hAnsi="Times New Roman" w:cs="Times New Roman"/>
          <w:sz w:val="24"/>
          <w:szCs w:val="24"/>
        </w:rPr>
      </w:pPr>
    </w:p>
    <w:sectPr w:rsidR="00D07054" w:rsidRPr="00AE0E6E" w:rsidSect="0014543E">
      <w:headerReference w:type="default" r:id="rId7"/>
      <w:footerReference w:type="default" r:id="rId8"/>
      <w:headerReference w:type="firs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9CE6C2" w14:textId="77777777" w:rsidR="00803255" w:rsidRDefault="00803255" w:rsidP="0014543E">
      <w:pPr>
        <w:spacing w:after="0" w:line="240" w:lineRule="auto"/>
      </w:pPr>
      <w:r>
        <w:separator/>
      </w:r>
    </w:p>
  </w:endnote>
  <w:endnote w:type="continuationSeparator" w:id="0">
    <w:p w14:paraId="00C1EDF5" w14:textId="77777777" w:rsidR="00803255" w:rsidRDefault="00803255" w:rsidP="001454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ontserrat SemiBold">
    <w:altName w:val="Calibri"/>
    <w:panose1 w:val="020B0604020202020204"/>
    <w:charset w:val="00"/>
    <w:family w:val="auto"/>
    <w:pitch w:val="variable"/>
    <w:sig w:usb0="2000020F" w:usb1="00000003" w:usb2="00000000" w:usb3="00000000" w:csb0="00000197"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C1C96" w14:textId="77777777" w:rsidR="00FA73D0" w:rsidRPr="00FA73D0" w:rsidRDefault="00A60C01" w:rsidP="00FA73D0">
    <w:pPr>
      <w:pBdr>
        <w:top w:val="single" w:sz="6" w:space="1" w:color="auto"/>
      </w:pBdr>
      <w:tabs>
        <w:tab w:val="center" w:pos="4320"/>
        <w:tab w:val="right" w:pos="8640"/>
      </w:tabs>
      <w:spacing w:after="0" w:line="240" w:lineRule="exact"/>
      <w:ind w:left="-360" w:right="-317"/>
      <w:jc w:val="center"/>
      <w:rPr>
        <w:rFonts w:ascii="Helvetica" w:eastAsia="Times" w:hAnsi="Helvetica" w:cs="Times New Roman"/>
        <w:color w:val="00501E"/>
        <w:sz w:val="24"/>
        <w:szCs w:val="20"/>
      </w:rPr>
    </w:pPr>
    <w:r>
      <w:rPr>
        <w:rFonts w:ascii="Arial" w:eastAsia="Times" w:hAnsi="Arial" w:cs="Times New Roman"/>
        <w:color w:val="00501E"/>
        <w:sz w:val="16"/>
        <w:szCs w:val="20"/>
      </w:rPr>
      <w:t xml:space="preserve">Science Center </w:t>
    </w:r>
    <w:proofErr w:type="gramStart"/>
    <w:r>
      <w:rPr>
        <w:rFonts w:ascii="Arial" w:eastAsia="Times" w:hAnsi="Arial" w:cs="Times New Roman"/>
        <w:color w:val="00501E"/>
        <w:sz w:val="16"/>
        <w:szCs w:val="20"/>
      </w:rPr>
      <w:t>212</w:t>
    </w:r>
    <w:r w:rsidR="00FA73D0" w:rsidRPr="00FA73D0">
      <w:rPr>
        <w:rFonts w:ascii="Arial" w:eastAsia="Times" w:hAnsi="Arial" w:cs="Times New Roman"/>
        <w:color w:val="00501E"/>
        <w:sz w:val="16"/>
        <w:szCs w:val="20"/>
      </w:rPr>
      <w:t xml:space="preserve">  |</w:t>
    </w:r>
    <w:proofErr w:type="gramEnd"/>
    <w:r w:rsidR="00FA73D0" w:rsidRPr="00FA73D0">
      <w:rPr>
        <w:rFonts w:ascii="Arial" w:eastAsia="Times" w:hAnsi="Arial" w:cs="Times New Roman"/>
        <w:color w:val="00501E"/>
        <w:sz w:val="16"/>
        <w:szCs w:val="20"/>
      </w:rPr>
      <w:t xml:space="preserve">  8 Clarkson Avenue  |  Potsdam NY 13699  | ( 315) 268-4</w:t>
    </w:r>
    <w:r>
      <w:rPr>
        <w:rFonts w:ascii="Arial" w:eastAsia="Times" w:hAnsi="Arial" w:cs="Times New Roman"/>
        <w:color w:val="00501E"/>
        <w:sz w:val="16"/>
        <w:szCs w:val="20"/>
      </w:rPr>
      <w:t>401</w:t>
    </w:r>
    <w:r w:rsidR="00FA73D0" w:rsidRPr="00FA73D0">
      <w:rPr>
        <w:rFonts w:ascii="Arial" w:eastAsia="Times" w:hAnsi="Arial" w:cs="Times New Roman"/>
        <w:color w:val="00501E"/>
        <w:sz w:val="16"/>
        <w:szCs w:val="20"/>
      </w:rPr>
      <w:t xml:space="preserve">  |  Fax (315) 268-7118</w:t>
    </w:r>
  </w:p>
  <w:p w14:paraId="7B817CA8" w14:textId="77777777" w:rsidR="00FA73D0" w:rsidRPr="00FA73D0" w:rsidRDefault="00FA73D0" w:rsidP="00FA73D0">
    <w:pPr>
      <w:tabs>
        <w:tab w:val="center" w:pos="4680"/>
        <w:tab w:val="right" w:pos="9360"/>
      </w:tabs>
      <w:spacing w:after="0" w:line="240" w:lineRule="auto"/>
    </w:pPr>
  </w:p>
  <w:p w14:paraId="319834E4" w14:textId="77777777" w:rsidR="00FA73D0" w:rsidRDefault="00FA73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FBE7A1" w14:textId="77777777" w:rsidR="0014543E" w:rsidRPr="007C190A" w:rsidRDefault="00A60C01" w:rsidP="0014543E">
    <w:pPr>
      <w:pBdr>
        <w:top w:val="single" w:sz="6" w:space="1" w:color="auto"/>
      </w:pBdr>
      <w:tabs>
        <w:tab w:val="center" w:pos="4320"/>
        <w:tab w:val="right" w:pos="8640"/>
      </w:tabs>
      <w:spacing w:after="0" w:line="240" w:lineRule="exact"/>
      <w:ind w:left="-360" w:right="-317"/>
      <w:jc w:val="center"/>
      <w:rPr>
        <w:rFonts w:ascii="Helvetica" w:eastAsia="Times" w:hAnsi="Helvetica" w:cs="Times New Roman"/>
        <w:color w:val="003333"/>
        <w:sz w:val="24"/>
        <w:szCs w:val="20"/>
      </w:rPr>
    </w:pPr>
    <w:r w:rsidRPr="007C190A">
      <w:rPr>
        <w:rFonts w:ascii="Arial" w:eastAsia="Times" w:hAnsi="Arial" w:cs="Times New Roman"/>
        <w:color w:val="003333"/>
        <w:sz w:val="16"/>
        <w:szCs w:val="20"/>
      </w:rPr>
      <w:t xml:space="preserve">Science Center </w:t>
    </w:r>
    <w:proofErr w:type="gramStart"/>
    <w:r w:rsidRPr="007C190A">
      <w:rPr>
        <w:rFonts w:ascii="Arial" w:eastAsia="Times" w:hAnsi="Arial" w:cs="Times New Roman"/>
        <w:color w:val="003333"/>
        <w:sz w:val="16"/>
        <w:szCs w:val="20"/>
      </w:rPr>
      <w:t>212</w:t>
    </w:r>
    <w:r w:rsidR="0014543E" w:rsidRPr="007C190A">
      <w:rPr>
        <w:rFonts w:ascii="Arial" w:eastAsia="Times" w:hAnsi="Arial" w:cs="Times New Roman"/>
        <w:color w:val="003333"/>
        <w:sz w:val="16"/>
        <w:szCs w:val="20"/>
      </w:rPr>
      <w:t xml:space="preserve">  |</w:t>
    </w:r>
    <w:proofErr w:type="gramEnd"/>
    <w:r w:rsidR="0014543E" w:rsidRPr="007C190A">
      <w:rPr>
        <w:rFonts w:ascii="Arial" w:eastAsia="Times" w:hAnsi="Arial" w:cs="Times New Roman"/>
        <w:color w:val="003333"/>
        <w:sz w:val="16"/>
        <w:szCs w:val="20"/>
      </w:rPr>
      <w:t xml:space="preserve">  8 Clarkson Avenue  |  Pot</w:t>
    </w:r>
    <w:r w:rsidRPr="007C190A">
      <w:rPr>
        <w:rFonts w:ascii="Arial" w:eastAsia="Times" w:hAnsi="Arial" w:cs="Times New Roman"/>
        <w:color w:val="003333"/>
        <w:sz w:val="16"/>
        <w:szCs w:val="20"/>
      </w:rPr>
      <w:t>sdam NY 13699  | ( 315) 268-4401</w:t>
    </w:r>
    <w:r w:rsidR="0014543E" w:rsidRPr="007C190A">
      <w:rPr>
        <w:rFonts w:ascii="Arial" w:eastAsia="Times" w:hAnsi="Arial" w:cs="Times New Roman"/>
        <w:color w:val="003333"/>
        <w:sz w:val="16"/>
        <w:szCs w:val="20"/>
      </w:rPr>
      <w:t xml:space="preserve">  |  Fax (315) 268-7118</w:t>
    </w:r>
  </w:p>
  <w:p w14:paraId="01F1F36B" w14:textId="77777777" w:rsidR="0014543E" w:rsidRPr="007C190A" w:rsidRDefault="0014543E" w:rsidP="0014543E">
    <w:pPr>
      <w:tabs>
        <w:tab w:val="center" w:pos="4680"/>
        <w:tab w:val="right" w:pos="9360"/>
      </w:tabs>
      <w:spacing w:after="0" w:line="240" w:lineRule="auto"/>
      <w:rPr>
        <w:color w:val="003333"/>
      </w:rPr>
    </w:pPr>
  </w:p>
  <w:p w14:paraId="3A1400E0" w14:textId="77777777" w:rsidR="0014543E" w:rsidRDefault="001454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8393EB" w14:textId="77777777" w:rsidR="00803255" w:rsidRDefault="00803255" w:rsidP="0014543E">
      <w:pPr>
        <w:spacing w:after="0" w:line="240" w:lineRule="auto"/>
      </w:pPr>
      <w:r>
        <w:separator/>
      </w:r>
    </w:p>
  </w:footnote>
  <w:footnote w:type="continuationSeparator" w:id="0">
    <w:p w14:paraId="73033FFE" w14:textId="77777777" w:rsidR="00803255" w:rsidRDefault="00803255" w:rsidP="001454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42B37D9B" w14:paraId="2EC63AA4" w14:textId="77777777" w:rsidTr="42B37D9B">
      <w:tc>
        <w:tcPr>
          <w:tcW w:w="3120" w:type="dxa"/>
        </w:tcPr>
        <w:p w14:paraId="1B4771A9" w14:textId="38A3B01A" w:rsidR="42B37D9B" w:rsidRDefault="42B37D9B" w:rsidP="42B37D9B">
          <w:pPr>
            <w:pStyle w:val="Header"/>
            <w:ind w:left="-115"/>
          </w:pPr>
        </w:p>
      </w:tc>
      <w:tc>
        <w:tcPr>
          <w:tcW w:w="3120" w:type="dxa"/>
        </w:tcPr>
        <w:p w14:paraId="6D76253C" w14:textId="447E85C5" w:rsidR="42B37D9B" w:rsidRDefault="42B37D9B" w:rsidP="42B37D9B">
          <w:pPr>
            <w:pStyle w:val="Header"/>
            <w:jc w:val="center"/>
          </w:pPr>
        </w:p>
      </w:tc>
      <w:tc>
        <w:tcPr>
          <w:tcW w:w="3120" w:type="dxa"/>
        </w:tcPr>
        <w:p w14:paraId="76ED77E0" w14:textId="541E2AC0" w:rsidR="42B37D9B" w:rsidRDefault="42B37D9B" w:rsidP="42B37D9B">
          <w:pPr>
            <w:pStyle w:val="Header"/>
            <w:ind w:right="-115"/>
            <w:jc w:val="right"/>
          </w:pPr>
        </w:p>
      </w:tc>
    </w:tr>
  </w:tbl>
  <w:p w14:paraId="4599D62B" w14:textId="5A4CB437" w:rsidR="42B37D9B" w:rsidRDefault="42B37D9B" w:rsidP="42B37D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DAB33" w14:textId="6D22BE36" w:rsidR="0014543E" w:rsidRPr="007C190A" w:rsidRDefault="00742546" w:rsidP="0014543E">
    <w:pPr>
      <w:keepNext/>
      <w:tabs>
        <w:tab w:val="right" w:pos="9720"/>
      </w:tabs>
      <w:spacing w:before="120" w:after="80" w:line="200" w:lineRule="exact"/>
      <w:ind w:left="-360" w:right="-360"/>
      <w:jc w:val="both"/>
      <w:outlineLvl w:val="1"/>
      <w:rPr>
        <w:rFonts w:ascii="Arial" w:eastAsia="Times New Roman" w:hAnsi="Arial" w:cs="Times New Roman"/>
        <w:b/>
        <w:color w:val="003333"/>
      </w:rPr>
    </w:pPr>
    <w:r>
      <w:rPr>
        <w:rFonts w:ascii="Montserrat SemiBold" w:hAnsi="Montserrat SemiBold" w:cs="Montserrat SemiBold"/>
        <w:b/>
        <w:bCs/>
        <w:noProof/>
        <w:sz w:val="17"/>
        <w:szCs w:val="17"/>
      </w:rPr>
      <w:drawing>
        <wp:anchor distT="0" distB="0" distL="114300" distR="114300" simplePos="0" relativeHeight="251659264" behindDoc="1" locked="0" layoutInCell="1" allowOverlap="1" wp14:anchorId="68E807DD" wp14:editId="08FD8712">
          <wp:simplePos x="0" y="0"/>
          <wp:positionH relativeFrom="page">
            <wp:align>left</wp:align>
          </wp:positionH>
          <wp:positionV relativeFrom="paragraph">
            <wp:posOffset>-254000</wp:posOffset>
          </wp:positionV>
          <wp:extent cx="4949952" cy="1048512"/>
          <wp:effectExtent l="0" t="0" r="3175" b="0"/>
          <wp:wrapTight wrapText="bothSides">
            <wp:wrapPolygon edited="0">
              <wp:start x="0" y="0"/>
              <wp:lineTo x="0" y="21194"/>
              <wp:lineTo x="21531" y="21194"/>
              <wp:lineTo x="2153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larkson_LogoWordmark_OneColor_Horiz Lthd spacer 8-2018.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949952" cy="1048512"/>
                  </a:xfrm>
                  <a:prstGeom prst="rect">
                    <a:avLst/>
                  </a:prstGeom>
                </pic:spPr>
              </pic:pic>
            </a:graphicData>
          </a:graphic>
          <wp14:sizeRelH relativeFrom="page">
            <wp14:pctWidth>0</wp14:pctWidth>
          </wp14:sizeRelH>
          <wp14:sizeRelV relativeFrom="page">
            <wp14:pctHeight>0</wp14:pctHeight>
          </wp14:sizeRelV>
        </wp:anchor>
      </w:drawing>
    </w:r>
    <w:r w:rsidR="0014543E" w:rsidRPr="0014543E">
      <w:rPr>
        <w:rFonts w:ascii="Arial" w:eastAsia="Times New Roman" w:hAnsi="Arial" w:cs="Times New Roman"/>
        <w:b/>
        <w:color w:val="590064"/>
        <w:sz w:val="16"/>
        <w:szCs w:val="20"/>
      </w:rPr>
      <w:tab/>
    </w:r>
    <w:r w:rsidR="0014543E" w:rsidRPr="007C190A">
      <w:rPr>
        <w:rFonts w:ascii="Arial" w:eastAsia="Times New Roman" w:hAnsi="Arial" w:cs="Times New Roman"/>
        <w:b/>
        <w:color w:val="003333"/>
      </w:rPr>
      <w:t>Department of Biology</w:t>
    </w:r>
  </w:p>
  <w:p w14:paraId="664D77E6" w14:textId="77777777" w:rsidR="0014543E" w:rsidRPr="0014543E" w:rsidRDefault="0014543E" w:rsidP="0014543E">
    <w:pPr>
      <w:spacing w:after="0" w:line="240" w:lineRule="auto"/>
      <w:rPr>
        <w:rFonts w:ascii="Times" w:eastAsia="Times" w:hAnsi="Times" w:cs="Times New Roman"/>
        <w:sz w:val="24"/>
        <w:szCs w:val="20"/>
      </w:rPr>
    </w:pPr>
  </w:p>
  <w:p w14:paraId="44FDB17C" w14:textId="77777777" w:rsidR="0014543E" w:rsidRPr="0014543E" w:rsidRDefault="0014543E" w:rsidP="0014543E">
    <w:pPr>
      <w:keepNext/>
      <w:tabs>
        <w:tab w:val="right" w:pos="9720"/>
      </w:tabs>
      <w:spacing w:after="80" w:line="200" w:lineRule="exact"/>
      <w:ind w:left="-86" w:right="-317"/>
      <w:jc w:val="right"/>
      <w:outlineLvl w:val="1"/>
      <w:rPr>
        <w:rFonts w:ascii="Arial" w:eastAsia="Times New Roman" w:hAnsi="Arial" w:cs="Times New Roman"/>
        <w:color w:val="000000"/>
      </w:rPr>
    </w:pPr>
    <w:r w:rsidRPr="0014543E">
      <w:rPr>
        <w:rFonts w:ascii="Arial" w:eastAsia="Times New Roman" w:hAnsi="Arial" w:cs="Times New Roman"/>
        <w:color w:val="000000"/>
      </w:rPr>
      <w:t>Shantanu Sur</w:t>
    </w:r>
  </w:p>
  <w:p w14:paraId="538EB059" w14:textId="7647551D" w:rsidR="0014543E" w:rsidRPr="0014543E" w:rsidRDefault="0014543E" w:rsidP="0014543E">
    <w:pPr>
      <w:keepNext/>
      <w:tabs>
        <w:tab w:val="right" w:pos="9720"/>
      </w:tabs>
      <w:spacing w:after="0" w:line="200" w:lineRule="exact"/>
      <w:ind w:left="-90" w:right="-316"/>
      <w:jc w:val="right"/>
      <w:outlineLvl w:val="1"/>
      <w:rPr>
        <w:rFonts w:ascii="Arial" w:eastAsia="Times New Roman" w:hAnsi="Arial" w:cs="Times New Roman"/>
        <w:color w:val="000000"/>
        <w:sz w:val="18"/>
        <w:szCs w:val="18"/>
      </w:rPr>
    </w:pPr>
    <w:r w:rsidRPr="0014543E">
      <w:rPr>
        <w:rFonts w:ascii="Arial" w:eastAsia="Times New Roman" w:hAnsi="Arial" w:cs="Times New Roman"/>
        <w:color w:val="000000"/>
        <w:sz w:val="18"/>
        <w:szCs w:val="18"/>
      </w:rPr>
      <w:t>Ass</w:t>
    </w:r>
    <w:r w:rsidR="00E9401E">
      <w:rPr>
        <w:rFonts w:ascii="Arial" w:eastAsia="Times New Roman" w:hAnsi="Arial" w:cs="Times New Roman"/>
        <w:color w:val="000000"/>
        <w:sz w:val="18"/>
        <w:szCs w:val="18"/>
      </w:rPr>
      <w:t>ociate</w:t>
    </w:r>
    <w:r w:rsidRPr="0014543E">
      <w:rPr>
        <w:rFonts w:ascii="Arial" w:eastAsia="Times New Roman" w:hAnsi="Arial" w:cs="Times New Roman"/>
        <w:color w:val="000000"/>
        <w:sz w:val="18"/>
        <w:szCs w:val="18"/>
      </w:rPr>
      <w:t xml:space="preserve"> Professor</w:t>
    </w:r>
  </w:p>
  <w:p w14:paraId="54405AA4" w14:textId="34D5F690" w:rsidR="0014543E" w:rsidRPr="0011573A" w:rsidRDefault="00150546" w:rsidP="0011573A">
    <w:pPr>
      <w:keepNext/>
      <w:tabs>
        <w:tab w:val="right" w:pos="9720"/>
      </w:tabs>
      <w:spacing w:after="0" w:line="200" w:lineRule="exact"/>
      <w:ind w:left="-86" w:right="-317"/>
      <w:jc w:val="right"/>
      <w:outlineLvl w:val="1"/>
      <w:rPr>
        <w:rFonts w:ascii="Arial" w:eastAsia="Times New Roman" w:hAnsi="Arial" w:cs="Times New Roman"/>
        <w:color w:val="000000"/>
        <w:sz w:val="18"/>
        <w:szCs w:val="18"/>
      </w:rPr>
    </w:pPr>
    <w:r>
      <w:rPr>
        <w:rFonts w:ascii="Arial" w:eastAsia="Times New Roman" w:hAnsi="Arial" w:cs="Times New Roman"/>
        <w:color w:val="000000"/>
        <w:sz w:val="18"/>
        <w:szCs w:val="18"/>
      </w:rPr>
      <w:t>s</w:t>
    </w:r>
    <w:r w:rsidR="0014543E" w:rsidRPr="0014543E">
      <w:rPr>
        <w:rFonts w:ascii="Arial" w:eastAsia="Times New Roman" w:hAnsi="Arial" w:cs="Times New Roman"/>
        <w:color w:val="000000"/>
        <w:sz w:val="18"/>
        <w:szCs w:val="18"/>
      </w:rPr>
      <w:t>sur@clarkson.edu</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0NDYwMrc0szQ1sDRT0lEKTi0uzszPAykwMqwFAGMxKR8tAAAA"/>
  </w:docVars>
  <w:rsids>
    <w:rsidRoot w:val="0014543E"/>
    <w:rsid w:val="000018D7"/>
    <w:rsid w:val="000061B3"/>
    <w:rsid w:val="000066D6"/>
    <w:rsid w:val="000116CE"/>
    <w:rsid w:val="00023BC7"/>
    <w:rsid w:val="0002542E"/>
    <w:rsid w:val="00030278"/>
    <w:rsid w:val="00035040"/>
    <w:rsid w:val="00045662"/>
    <w:rsid w:val="00047EC2"/>
    <w:rsid w:val="000516BF"/>
    <w:rsid w:val="00052AE1"/>
    <w:rsid w:val="000567F4"/>
    <w:rsid w:val="000577EB"/>
    <w:rsid w:val="00064629"/>
    <w:rsid w:val="00072BC6"/>
    <w:rsid w:val="0007377A"/>
    <w:rsid w:val="00081E17"/>
    <w:rsid w:val="000926C7"/>
    <w:rsid w:val="00093832"/>
    <w:rsid w:val="00097284"/>
    <w:rsid w:val="000A4F31"/>
    <w:rsid w:val="000A537E"/>
    <w:rsid w:val="000A53DF"/>
    <w:rsid w:val="000A748B"/>
    <w:rsid w:val="000A7861"/>
    <w:rsid w:val="000B669C"/>
    <w:rsid w:val="000B6EFC"/>
    <w:rsid w:val="000B7E9E"/>
    <w:rsid w:val="000C29ED"/>
    <w:rsid w:val="000C70C7"/>
    <w:rsid w:val="000D1BA2"/>
    <w:rsid w:val="000D5F21"/>
    <w:rsid w:val="000E097C"/>
    <w:rsid w:val="000E0C0B"/>
    <w:rsid w:val="000E3877"/>
    <w:rsid w:val="000E6BD9"/>
    <w:rsid w:val="000F3B1E"/>
    <w:rsid w:val="00112567"/>
    <w:rsid w:val="00112730"/>
    <w:rsid w:val="0011322B"/>
    <w:rsid w:val="001143A2"/>
    <w:rsid w:val="0011573A"/>
    <w:rsid w:val="0012171A"/>
    <w:rsid w:val="00123102"/>
    <w:rsid w:val="0012360C"/>
    <w:rsid w:val="0012619F"/>
    <w:rsid w:val="00132DD0"/>
    <w:rsid w:val="00137B6B"/>
    <w:rsid w:val="00142593"/>
    <w:rsid w:val="0014543E"/>
    <w:rsid w:val="00145502"/>
    <w:rsid w:val="00150546"/>
    <w:rsid w:val="00152844"/>
    <w:rsid w:val="00152E65"/>
    <w:rsid w:val="00153696"/>
    <w:rsid w:val="001538B2"/>
    <w:rsid w:val="001551E7"/>
    <w:rsid w:val="00160678"/>
    <w:rsid w:val="00160BA6"/>
    <w:rsid w:val="00165F51"/>
    <w:rsid w:val="0017226D"/>
    <w:rsid w:val="0017276A"/>
    <w:rsid w:val="00172A6E"/>
    <w:rsid w:val="0017488C"/>
    <w:rsid w:val="001809C8"/>
    <w:rsid w:val="00185708"/>
    <w:rsid w:val="00196179"/>
    <w:rsid w:val="00197667"/>
    <w:rsid w:val="001A2352"/>
    <w:rsid w:val="001B2BDD"/>
    <w:rsid w:val="001C031B"/>
    <w:rsid w:val="001D01CB"/>
    <w:rsid w:val="001D32E7"/>
    <w:rsid w:val="001D4EC0"/>
    <w:rsid w:val="001D5DE6"/>
    <w:rsid w:val="001D5E34"/>
    <w:rsid w:val="001E1485"/>
    <w:rsid w:val="001E2A0C"/>
    <w:rsid w:val="001F64E2"/>
    <w:rsid w:val="00206A35"/>
    <w:rsid w:val="002076AE"/>
    <w:rsid w:val="002128A1"/>
    <w:rsid w:val="00216AC5"/>
    <w:rsid w:val="00223F56"/>
    <w:rsid w:val="0023721E"/>
    <w:rsid w:val="002378C4"/>
    <w:rsid w:val="00255B18"/>
    <w:rsid w:val="00266EE9"/>
    <w:rsid w:val="00271991"/>
    <w:rsid w:val="00272B8C"/>
    <w:rsid w:val="00273272"/>
    <w:rsid w:val="00273490"/>
    <w:rsid w:val="0027568B"/>
    <w:rsid w:val="00275811"/>
    <w:rsid w:val="00286482"/>
    <w:rsid w:val="00291F16"/>
    <w:rsid w:val="002A0EA5"/>
    <w:rsid w:val="002A3160"/>
    <w:rsid w:val="002A32A1"/>
    <w:rsid w:val="002A4832"/>
    <w:rsid w:val="002A6F99"/>
    <w:rsid w:val="002B70C2"/>
    <w:rsid w:val="002B7625"/>
    <w:rsid w:val="002C699F"/>
    <w:rsid w:val="002D7B91"/>
    <w:rsid w:val="002E39AC"/>
    <w:rsid w:val="002E5E97"/>
    <w:rsid w:val="002E5FC2"/>
    <w:rsid w:val="002E6DE9"/>
    <w:rsid w:val="002F408E"/>
    <w:rsid w:val="002F5DE3"/>
    <w:rsid w:val="00303784"/>
    <w:rsid w:val="00316FBA"/>
    <w:rsid w:val="00324A87"/>
    <w:rsid w:val="00326465"/>
    <w:rsid w:val="00326A75"/>
    <w:rsid w:val="0033177A"/>
    <w:rsid w:val="003338A3"/>
    <w:rsid w:val="00335812"/>
    <w:rsid w:val="00341721"/>
    <w:rsid w:val="003433E9"/>
    <w:rsid w:val="003470D2"/>
    <w:rsid w:val="00362049"/>
    <w:rsid w:val="003645CC"/>
    <w:rsid w:val="003656E7"/>
    <w:rsid w:val="003678DC"/>
    <w:rsid w:val="00370AB8"/>
    <w:rsid w:val="003811D8"/>
    <w:rsid w:val="003841B7"/>
    <w:rsid w:val="00385769"/>
    <w:rsid w:val="00385A77"/>
    <w:rsid w:val="003869BD"/>
    <w:rsid w:val="00390498"/>
    <w:rsid w:val="0039590D"/>
    <w:rsid w:val="003A76AC"/>
    <w:rsid w:val="003A7BFE"/>
    <w:rsid w:val="003A7FD5"/>
    <w:rsid w:val="003B67BB"/>
    <w:rsid w:val="003C0F33"/>
    <w:rsid w:val="003C2167"/>
    <w:rsid w:val="003D241F"/>
    <w:rsid w:val="003D44B8"/>
    <w:rsid w:val="003E7050"/>
    <w:rsid w:val="003F3B26"/>
    <w:rsid w:val="003F72BA"/>
    <w:rsid w:val="00400115"/>
    <w:rsid w:val="00403A67"/>
    <w:rsid w:val="004068B6"/>
    <w:rsid w:val="00416671"/>
    <w:rsid w:val="00422774"/>
    <w:rsid w:val="0042418D"/>
    <w:rsid w:val="00424651"/>
    <w:rsid w:val="00440B8F"/>
    <w:rsid w:val="00441649"/>
    <w:rsid w:val="0044318D"/>
    <w:rsid w:val="0044465A"/>
    <w:rsid w:val="00452BD5"/>
    <w:rsid w:val="0046730C"/>
    <w:rsid w:val="004700AF"/>
    <w:rsid w:val="00470A9C"/>
    <w:rsid w:val="00475328"/>
    <w:rsid w:val="0048266B"/>
    <w:rsid w:val="00484F5F"/>
    <w:rsid w:val="00490F15"/>
    <w:rsid w:val="00491A26"/>
    <w:rsid w:val="004A4654"/>
    <w:rsid w:val="004B4B33"/>
    <w:rsid w:val="004B7E9F"/>
    <w:rsid w:val="004C3EA7"/>
    <w:rsid w:val="004D2E51"/>
    <w:rsid w:val="004D4A76"/>
    <w:rsid w:val="004E34EB"/>
    <w:rsid w:val="004E7DEA"/>
    <w:rsid w:val="004F69D6"/>
    <w:rsid w:val="004F7CEC"/>
    <w:rsid w:val="00501025"/>
    <w:rsid w:val="005048D8"/>
    <w:rsid w:val="00505F94"/>
    <w:rsid w:val="0051077D"/>
    <w:rsid w:val="00522771"/>
    <w:rsid w:val="0052351F"/>
    <w:rsid w:val="00525FE4"/>
    <w:rsid w:val="00526946"/>
    <w:rsid w:val="0053296E"/>
    <w:rsid w:val="00534F1C"/>
    <w:rsid w:val="00536219"/>
    <w:rsid w:val="00540A3B"/>
    <w:rsid w:val="005431D6"/>
    <w:rsid w:val="00546C2A"/>
    <w:rsid w:val="00551A74"/>
    <w:rsid w:val="00552092"/>
    <w:rsid w:val="00555FDA"/>
    <w:rsid w:val="005769F7"/>
    <w:rsid w:val="00576D6D"/>
    <w:rsid w:val="00591472"/>
    <w:rsid w:val="00596BCE"/>
    <w:rsid w:val="00597B74"/>
    <w:rsid w:val="005A06B0"/>
    <w:rsid w:val="005A0D91"/>
    <w:rsid w:val="005B40DC"/>
    <w:rsid w:val="005C2428"/>
    <w:rsid w:val="005C287D"/>
    <w:rsid w:val="005C709A"/>
    <w:rsid w:val="005D7C0D"/>
    <w:rsid w:val="005D7D6D"/>
    <w:rsid w:val="005E20BF"/>
    <w:rsid w:val="005E6134"/>
    <w:rsid w:val="005F1B48"/>
    <w:rsid w:val="00601ED6"/>
    <w:rsid w:val="00602046"/>
    <w:rsid w:val="00610BA4"/>
    <w:rsid w:val="00615F9D"/>
    <w:rsid w:val="00616C03"/>
    <w:rsid w:val="006206A1"/>
    <w:rsid w:val="006207FB"/>
    <w:rsid w:val="0062125D"/>
    <w:rsid w:val="00622260"/>
    <w:rsid w:val="00624426"/>
    <w:rsid w:val="00630699"/>
    <w:rsid w:val="00630867"/>
    <w:rsid w:val="006370CB"/>
    <w:rsid w:val="0063759D"/>
    <w:rsid w:val="00646C0D"/>
    <w:rsid w:val="00650552"/>
    <w:rsid w:val="0065249D"/>
    <w:rsid w:val="00660F5F"/>
    <w:rsid w:val="00662829"/>
    <w:rsid w:val="00664715"/>
    <w:rsid w:val="00673B31"/>
    <w:rsid w:val="00675640"/>
    <w:rsid w:val="00680B48"/>
    <w:rsid w:val="00681A6A"/>
    <w:rsid w:val="00681B6C"/>
    <w:rsid w:val="00685775"/>
    <w:rsid w:val="00692095"/>
    <w:rsid w:val="006A62C6"/>
    <w:rsid w:val="006A64B1"/>
    <w:rsid w:val="006A685C"/>
    <w:rsid w:val="006B1BA5"/>
    <w:rsid w:val="006C073F"/>
    <w:rsid w:val="006C0FE6"/>
    <w:rsid w:val="006C68A8"/>
    <w:rsid w:val="006D49BB"/>
    <w:rsid w:val="006E2A6C"/>
    <w:rsid w:val="006E659C"/>
    <w:rsid w:val="006F4CAF"/>
    <w:rsid w:val="006F630F"/>
    <w:rsid w:val="00701552"/>
    <w:rsid w:val="00707956"/>
    <w:rsid w:val="00710FD7"/>
    <w:rsid w:val="0071217A"/>
    <w:rsid w:val="0071422E"/>
    <w:rsid w:val="00714F90"/>
    <w:rsid w:val="007171DA"/>
    <w:rsid w:val="00722ED1"/>
    <w:rsid w:val="0072617D"/>
    <w:rsid w:val="0072754E"/>
    <w:rsid w:val="00727931"/>
    <w:rsid w:val="007312AB"/>
    <w:rsid w:val="007368B4"/>
    <w:rsid w:val="00741A40"/>
    <w:rsid w:val="00742546"/>
    <w:rsid w:val="00746571"/>
    <w:rsid w:val="007519DC"/>
    <w:rsid w:val="00764752"/>
    <w:rsid w:val="00764F64"/>
    <w:rsid w:val="00767398"/>
    <w:rsid w:val="00767FAF"/>
    <w:rsid w:val="00771989"/>
    <w:rsid w:val="00776595"/>
    <w:rsid w:val="00776ED4"/>
    <w:rsid w:val="00777BDB"/>
    <w:rsid w:val="007807DD"/>
    <w:rsid w:val="007825B8"/>
    <w:rsid w:val="00783B94"/>
    <w:rsid w:val="007854A6"/>
    <w:rsid w:val="00794DF5"/>
    <w:rsid w:val="007A2CC3"/>
    <w:rsid w:val="007A5AC6"/>
    <w:rsid w:val="007B08F8"/>
    <w:rsid w:val="007B0B24"/>
    <w:rsid w:val="007B45C1"/>
    <w:rsid w:val="007C190A"/>
    <w:rsid w:val="007C3445"/>
    <w:rsid w:val="007C7ED6"/>
    <w:rsid w:val="007D3227"/>
    <w:rsid w:val="007E40D9"/>
    <w:rsid w:val="007E5AB0"/>
    <w:rsid w:val="007F1C8C"/>
    <w:rsid w:val="007F7572"/>
    <w:rsid w:val="008004BC"/>
    <w:rsid w:val="00803255"/>
    <w:rsid w:val="00804DD0"/>
    <w:rsid w:val="0080788B"/>
    <w:rsid w:val="008121E9"/>
    <w:rsid w:val="00813ECD"/>
    <w:rsid w:val="00816D73"/>
    <w:rsid w:val="00822058"/>
    <w:rsid w:val="00827C9E"/>
    <w:rsid w:val="00830823"/>
    <w:rsid w:val="00834584"/>
    <w:rsid w:val="00836AE9"/>
    <w:rsid w:val="00841998"/>
    <w:rsid w:val="008419F9"/>
    <w:rsid w:val="00845AC2"/>
    <w:rsid w:val="00845EA4"/>
    <w:rsid w:val="00861A0F"/>
    <w:rsid w:val="00866D18"/>
    <w:rsid w:val="008679A4"/>
    <w:rsid w:val="00871227"/>
    <w:rsid w:val="008719D9"/>
    <w:rsid w:val="00873F79"/>
    <w:rsid w:val="00882A09"/>
    <w:rsid w:val="00884A4D"/>
    <w:rsid w:val="00885896"/>
    <w:rsid w:val="00887269"/>
    <w:rsid w:val="0088731C"/>
    <w:rsid w:val="008A2C81"/>
    <w:rsid w:val="008A55C1"/>
    <w:rsid w:val="008B1980"/>
    <w:rsid w:val="008B2EE0"/>
    <w:rsid w:val="008B3B28"/>
    <w:rsid w:val="008B4012"/>
    <w:rsid w:val="008C1A57"/>
    <w:rsid w:val="008C692C"/>
    <w:rsid w:val="008C7FA7"/>
    <w:rsid w:val="008D5E2A"/>
    <w:rsid w:val="008D6A80"/>
    <w:rsid w:val="008D7471"/>
    <w:rsid w:val="008E4AA9"/>
    <w:rsid w:val="008E73E3"/>
    <w:rsid w:val="008F1397"/>
    <w:rsid w:val="008F25C0"/>
    <w:rsid w:val="008F2C3D"/>
    <w:rsid w:val="008F3078"/>
    <w:rsid w:val="008F35A0"/>
    <w:rsid w:val="008F3780"/>
    <w:rsid w:val="008F466D"/>
    <w:rsid w:val="00900AE2"/>
    <w:rsid w:val="0090649C"/>
    <w:rsid w:val="009128F6"/>
    <w:rsid w:val="00915AE3"/>
    <w:rsid w:val="00922532"/>
    <w:rsid w:val="009245C6"/>
    <w:rsid w:val="00931B6F"/>
    <w:rsid w:val="00933DE2"/>
    <w:rsid w:val="00941BC7"/>
    <w:rsid w:val="0094482F"/>
    <w:rsid w:val="00945C0A"/>
    <w:rsid w:val="00950602"/>
    <w:rsid w:val="009522DE"/>
    <w:rsid w:val="00952A11"/>
    <w:rsid w:val="0095336D"/>
    <w:rsid w:val="00963ED1"/>
    <w:rsid w:val="00963F4C"/>
    <w:rsid w:val="00965CA0"/>
    <w:rsid w:val="009664EA"/>
    <w:rsid w:val="009700C1"/>
    <w:rsid w:val="009722BF"/>
    <w:rsid w:val="00975B74"/>
    <w:rsid w:val="00977750"/>
    <w:rsid w:val="00981AA4"/>
    <w:rsid w:val="00984E2F"/>
    <w:rsid w:val="00985FBD"/>
    <w:rsid w:val="00996CA0"/>
    <w:rsid w:val="009A4EF3"/>
    <w:rsid w:val="009B257E"/>
    <w:rsid w:val="009C3243"/>
    <w:rsid w:val="009C34E4"/>
    <w:rsid w:val="009C4148"/>
    <w:rsid w:val="009C49AF"/>
    <w:rsid w:val="009D05FC"/>
    <w:rsid w:val="009D1D8E"/>
    <w:rsid w:val="009D407C"/>
    <w:rsid w:val="009E0C69"/>
    <w:rsid w:val="009E29B9"/>
    <w:rsid w:val="009E3F55"/>
    <w:rsid w:val="009E5654"/>
    <w:rsid w:val="009F29CF"/>
    <w:rsid w:val="009F5E2D"/>
    <w:rsid w:val="00A06A85"/>
    <w:rsid w:val="00A11DF8"/>
    <w:rsid w:val="00A14A95"/>
    <w:rsid w:val="00A15ACB"/>
    <w:rsid w:val="00A16E02"/>
    <w:rsid w:val="00A22936"/>
    <w:rsid w:val="00A234D1"/>
    <w:rsid w:val="00A27FCD"/>
    <w:rsid w:val="00A50AFE"/>
    <w:rsid w:val="00A53D3C"/>
    <w:rsid w:val="00A60C01"/>
    <w:rsid w:val="00A67184"/>
    <w:rsid w:val="00A70163"/>
    <w:rsid w:val="00A704B8"/>
    <w:rsid w:val="00A7282D"/>
    <w:rsid w:val="00A752F4"/>
    <w:rsid w:val="00A768A4"/>
    <w:rsid w:val="00A817BC"/>
    <w:rsid w:val="00A82578"/>
    <w:rsid w:val="00A84730"/>
    <w:rsid w:val="00A868A3"/>
    <w:rsid w:val="00A90D67"/>
    <w:rsid w:val="00A90F3E"/>
    <w:rsid w:val="00A9722A"/>
    <w:rsid w:val="00A976EA"/>
    <w:rsid w:val="00AA289D"/>
    <w:rsid w:val="00AA37D5"/>
    <w:rsid w:val="00AA3D77"/>
    <w:rsid w:val="00AA45EC"/>
    <w:rsid w:val="00AB059D"/>
    <w:rsid w:val="00AB14A0"/>
    <w:rsid w:val="00AB216D"/>
    <w:rsid w:val="00AB32FC"/>
    <w:rsid w:val="00AB53D9"/>
    <w:rsid w:val="00AC014C"/>
    <w:rsid w:val="00AC2CE3"/>
    <w:rsid w:val="00AD3691"/>
    <w:rsid w:val="00AD3C2E"/>
    <w:rsid w:val="00AD63B0"/>
    <w:rsid w:val="00AD75B2"/>
    <w:rsid w:val="00AE0E6E"/>
    <w:rsid w:val="00AE1A36"/>
    <w:rsid w:val="00AE5BCF"/>
    <w:rsid w:val="00AE6142"/>
    <w:rsid w:val="00AF6D58"/>
    <w:rsid w:val="00B00184"/>
    <w:rsid w:val="00B0086B"/>
    <w:rsid w:val="00B014CC"/>
    <w:rsid w:val="00B03432"/>
    <w:rsid w:val="00B050F0"/>
    <w:rsid w:val="00B15BDA"/>
    <w:rsid w:val="00B16B1A"/>
    <w:rsid w:val="00B171FA"/>
    <w:rsid w:val="00B22FF4"/>
    <w:rsid w:val="00B2433B"/>
    <w:rsid w:val="00B25362"/>
    <w:rsid w:val="00B35032"/>
    <w:rsid w:val="00B37F59"/>
    <w:rsid w:val="00B42D44"/>
    <w:rsid w:val="00B462E9"/>
    <w:rsid w:val="00B50D74"/>
    <w:rsid w:val="00B519DB"/>
    <w:rsid w:val="00B5489D"/>
    <w:rsid w:val="00B57CA1"/>
    <w:rsid w:val="00B62509"/>
    <w:rsid w:val="00B6609C"/>
    <w:rsid w:val="00B76C34"/>
    <w:rsid w:val="00B7701D"/>
    <w:rsid w:val="00B80805"/>
    <w:rsid w:val="00B812AA"/>
    <w:rsid w:val="00B82C55"/>
    <w:rsid w:val="00B95B70"/>
    <w:rsid w:val="00BA383D"/>
    <w:rsid w:val="00BA45B0"/>
    <w:rsid w:val="00BA5B7D"/>
    <w:rsid w:val="00BB003F"/>
    <w:rsid w:val="00BB1D3B"/>
    <w:rsid w:val="00BB39D4"/>
    <w:rsid w:val="00BB5E9D"/>
    <w:rsid w:val="00BB7512"/>
    <w:rsid w:val="00BC0018"/>
    <w:rsid w:val="00BC3CDE"/>
    <w:rsid w:val="00BC5B35"/>
    <w:rsid w:val="00BD10A8"/>
    <w:rsid w:val="00BD756A"/>
    <w:rsid w:val="00BF0D70"/>
    <w:rsid w:val="00BF0DB1"/>
    <w:rsid w:val="00BF2355"/>
    <w:rsid w:val="00C00E42"/>
    <w:rsid w:val="00C15D9A"/>
    <w:rsid w:val="00C20DBD"/>
    <w:rsid w:val="00C30A13"/>
    <w:rsid w:val="00C34DAE"/>
    <w:rsid w:val="00C41DCC"/>
    <w:rsid w:val="00C43331"/>
    <w:rsid w:val="00C43981"/>
    <w:rsid w:val="00C44790"/>
    <w:rsid w:val="00C45ED3"/>
    <w:rsid w:val="00C51060"/>
    <w:rsid w:val="00C51DF9"/>
    <w:rsid w:val="00C60136"/>
    <w:rsid w:val="00C6046E"/>
    <w:rsid w:val="00C6756F"/>
    <w:rsid w:val="00C76268"/>
    <w:rsid w:val="00C8076C"/>
    <w:rsid w:val="00C87428"/>
    <w:rsid w:val="00C91BFF"/>
    <w:rsid w:val="00C92EA2"/>
    <w:rsid w:val="00C95369"/>
    <w:rsid w:val="00CB7366"/>
    <w:rsid w:val="00CC4153"/>
    <w:rsid w:val="00CD2018"/>
    <w:rsid w:val="00CD64C4"/>
    <w:rsid w:val="00CE0E95"/>
    <w:rsid w:val="00CF3403"/>
    <w:rsid w:val="00CF7196"/>
    <w:rsid w:val="00D016CA"/>
    <w:rsid w:val="00D02235"/>
    <w:rsid w:val="00D04DEA"/>
    <w:rsid w:val="00D07054"/>
    <w:rsid w:val="00D16F5D"/>
    <w:rsid w:val="00D22834"/>
    <w:rsid w:val="00D22F91"/>
    <w:rsid w:val="00D3323E"/>
    <w:rsid w:val="00D334AF"/>
    <w:rsid w:val="00D35344"/>
    <w:rsid w:val="00D40E4A"/>
    <w:rsid w:val="00D435FF"/>
    <w:rsid w:val="00D442ED"/>
    <w:rsid w:val="00D45CAE"/>
    <w:rsid w:val="00D45D07"/>
    <w:rsid w:val="00D460D4"/>
    <w:rsid w:val="00D4747F"/>
    <w:rsid w:val="00D543EC"/>
    <w:rsid w:val="00D54D23"/>
    <w:rsid w:val="00D55E02"/>
    <w:rsid w:val="00D601D5"/>
    <w:rsid w:val="00D74390"/>
    <w:rsid w:val="00D74969"/>
    <w:rsid w:val="00D769C9"/>
    <w:rsid w:val="00D77116"/>
    <w:rsid w:val="00D80EB3"/>
    <w:rsid w:val="00DA1DE8"/>
    <w:rsid w:val="00DA6AE7"/>
    <w:rsid w:val="00DB12FE"/>
    <w:rsid w:val="00DB3186"/>
    <w:rsid w:val="00DB52E1"/>
    <w:rsid w:val="00DB62D1"/>
    <w:rsid w:val="00DC1018"/>
    <w:rsid w:val="00DC5CFF"/>
    <w:rsid w:val="00DD1AB2"/>
    <w:rsid w:val="00DD2F72"/>
    <w:rsid w:val="00DD6D79"/>
    <w:rsid w:val="00DE5695"/>
    <w:rsid w:val="00DF2BDB"/>
    <w:rsid w:val="00DF390F"/>
    <w:rsid w:val="00DF7057"/>
    <w:rsid w:val="00DF74F8"/>
    <w:rsid w:val="00E07750"/>
    <w:rsid w:val="00E07C60"/>
    <w:rsid w:val="00E10C2D"/>
    <w:rsid w:val="00E111C7"/>
    <w:rsid w:val="00E14FC0"/>
    <w:rsid w:val="00E168CE"/>
    <w:rsid w:val="00E17225"/>
    <w:rsid w:val="00E21B15"/>
    <w:rsid w:val="00E27E25"/>
    <w:rsid w:val="00E37A7E"/>
    <w:rsid w:val="00E50435"/>
    <w:rsid w:val="00E544E9"/>
    <w:rsid w:val="00E56840"/>
    <w:rsid w:val="00E61E96"/>
    <w:rsid w:val="00E62568"/>
    <w:rsid w:val="00E642BC"/>
    <w:rsid w:val="00E65786"/>
    <w:rsid w:val="00E65F74"/>
    <w:rsid w:val="00E70C00"/>
    <w:rsid w:val="00E70D6B"/>
    <w:rsid w:val="00E71725"/>
    <w:rsid w:val="00E724D8"/>
    <w:rsid w:val="00E754DB"/>
    <w:rsid w:val="00E76AA8"/>
    <w:rsid w:val="00E77BD4"/>
    <w:rsid w:val="00E80885"/>
    <w:rsid w:val="00E80970"/>
    <w:rsid w:val="00E8274C"/>
    <w:rsid w:val="00E83C61"/>
    <w:rsid w:val="00E862E1"/>
    <w:rsid w:val="00E87704"/>
    <w:rsid w:val="00E9401E"/>
    <w:rsid w:val="00EA0FA7"/>
    <w:rsid w:val="00EA2AD1"/>
    <w:rsid w:val="00EA4132"/>
    <w:rsid w:val="00EB0FBF"/>
    <w:rsid w:val="00EB3F46"/>
    <w:rsid w:val="00EB6A54"/>
    <w:rsid w:val="00ED140A"/>
    <w:rsid w:val="00EE69F8"/>
    <w:rsid w:val="00EE79B2"/>
    <w:rsid w:val="00EF547E"/>
    <w:rsid w:val="00F06507"/>
    <w:rsid w:val="00F32284"/>
    <w:rsid w:val="00F33BB0"/>
    <w:rsid w:val="00F37955"/>
    <w:rsid w:val="00F412FD"/>
    <w:rsid w:val="00F45958"/>
    <w:rsid w:val="00F52533"/>
    <w:rsid w:val="00F62D46"/>
    <w:rsid w:val="00F65E2C"/>
    <w:rsid w:val="00F7025A"/>
    <w:rsid w:val="00F71059"/>
    <w:rsid w:val="00F7279E"/>
    <w:rsid w:val="00F8165A"/>
    <w:rsid w:val="00F83BCE"/>
    <w:rsid w:val="00F91D25"/>
    <w:rsid w:val="00F945BA"/>
    <w:rsid w:val="00F9684E"/>
    <w:rsid w:val="00F97A81"/>
    <w:rsid w:val="00FA0D42"/>
    <w:rsid w:val="00FA3773"/>
    <w:rsid w:val="00FA4933"/>
    <w:rsid w:val="00FA533B"/>
    <w:rsid w:val="00FA73D0"/>
    <w:rsid w:val="00FB7987"/>
    <w:rsid w:val="00FC2B0C"/>
    <w:rsid w:val="00FC64D2"/>
    <w:rsid w:val="00FD126B"/>
    <w:rsid w:val="00FD291A"/>
    <w:rsid w:val="00FD3C4C"/>
    <w:rsid w:val="00FD6F77"/>
    <w:rsid w:val="00FE2148"/>
    <w:rsid w:val="00FE2764"/>
    <w:rsid w:val="00FE2E26"/>
    <w:rsid w:val="00FE30B2"/>
    <w:rsid w:val="00FE7A59"/>
    <w:rsid w:val="00FF2479"/>
    <w:rsid w:val="00FF31CB"/>
    <w:rsid w:val="00FF5FAB"/>
    <w:rsid w:val="00FF6E9A"/>
    <w:rsid w:val="42B37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1D4B1"/>
  <w15:docId w15:val="{E3368BAA-CC8F-43F6-8BD1-5755B7A49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2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4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43E"/>
  </w:style>
  <w:style w:type="paragraph" w:styleId="Footer">
    <w:name w:val="footer"/>
    <w:basedOn w:val="Normal"/>
    <w:link w:val="FooterChar"/>
    <w:uiPriority w:val="99"/>
    <w:unhideWhenUsed/>
    <w:rsid w:val="001454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43E"/>
  </w:style>
  <w:style w:type="paragraph" w:styleId="BalloonText">
    <w:name w:val="Balloon Text"/>
    <w:basedOn w:val="Normal"/>
    <w:link w:val="BalloonTextChar"/>
    <w:uiPriority w:val="99"/>
    <w:semiHidden/>
    <w:unhideWhenUsed/>
    <w:rsid w:val="001454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543E"/>
    <w:rPr>
      <w:rFonts w:ascii="Tahoma" w:hAnsi="Tahoma" w:cs="Tahoma"/>
      <w:sz w:val="16"/>
      <w:szCs w:val="1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57526">
      <w:bodyDiv w:val="1"/>
      <w:marLeft w:val="0"/>
      <w:marRight w:val="0"/>
      <w:marTop w:val="0"/>
      <w:marBottom w:val="0"/>
      <w:divBdr>
        <w:top w:val="none" w:sz="0" w:space="0" w:color="auto"/>
        <w:left w:val="none" w:sz="0" w:space="0" w:color="auto"/>
        <w:bottom w:val="none" w:sz="0" w:space="0" w:color="auto"/>
        <w:right w:val="none" w:sz="0" w:space="0" w:color="auto"/>
      </w:divBdr>
    </w:div>
    <w:div w:id="67775429">
      <w:bodyDiv w:val="1"/>
      <w:marLeft w:val="0"/>
      <w:marRight w:val="0"/>
      <w:marTop w:val="0"/>
      <w:marBottom w:val="0"/>
      <w:divBdr>
        <w:top w:val="none" w:sz="0" w:space="0" w:color="auto"/>
        <w:left w:val="none" w:sz="0" w:space="0" w:color="auto"/>
        <w:bottom w:val="none" w:sz="0" w:space="0" w:color="auto"/>
        <w:right w:val="none" w:sz="0" w:space="0" w:color="auto"/>
      </w:divBdr>
    </w:div>
    <w:div w:id="134951607">
      <w:bodyDiv w:val="1"/>
      <w:marLeft w:val="0"/>
      <w:marRight w:val="0"/>
      <w:marTop w:val="0"/>
      <w:marBottom w:val="0"/>
      <w:divBdr>
        <w:top w:val="none" w:sz="0" w:space="0" w:color="auto"/>
        <w:left w:val="none" w:sz="0" w:space="0" w:color="auto"/>
        <w:bottom w:val="none" w:sz="0" w:space="0" w:color="auto"/>
        <w:right w:val="none" w:sz="0" w:space="0" w:color="auto"/>
      </w:divBdr>
    </w:div>
    <w:div w:id="539974304">
      <w:bodyDiv w:val="1"/>
      <w:marLeft w:val="0"/>
      <w:marRight w:val="0"/>
      <w:marTop w:val="0"/>
      <w:marBottom w:val="0"/>
      <w:divBdr>
        <w:top w:val="none" w:sz="0" w:space="0" w:color="auto"/>
        <w:left w:val="none" w:sz="0" w:space="0" w:color="auto"/>
        <w:bottom w:val="none" w:sz="0" w:space="0" w:color="auto"/>
        <w:right w:val="none" w:sz="0" w:space="0" w:color="auto"/>
      </w:divBdr>
    </w:div>
    <w:div w:id="659044747">
      <w:bodyDiv w:val="1"/>
      <w:marLeft w:val="0"/>
      <w:marRight w:val="0"/>
      <w:marTop w:val="0"/>
      <w:marBottom w:val="0"/>
      <w:divBdr>
        <w:top w:val="none" w:sz="0" w:space="0" w:color="auto"/>
        <w:left w:val="none" w:sz="0" w:space="0" w:color="auto"/>
        <w:bottom w:val="none" w:sz="0" w:space="0" w:color="auto"/>
        <w:right w:val="none" w:sz="0" w:space="0" w:color="auto"/>
      </w:divBdr>
    </w:div>
    <w:div w:id="1057166027">
      <w:bodyDiv w:val="1"/>
      <w:marLeft w:val="0"/>
      <w:marRight w:val="0"/>
      <w:marTop w:val="0"/>
      <w:marBottom w:val="0"/>
      <w:divBdr>
        <w:top w:val="none" w:sz="0" w:space="0" w:color="auto"/>
        <w:left w:val="none" w:sz="0" w:space="0" w:color="auto"/>
        <w:bottom w:val="none" w:sz="0" w:space="0" w:color="auto"/>
        <w:right w:val="none" w:sz="0" w:space="0" w:color="auto"/>
      </w:divBdr>
    </w:div>
    <w:div w:id="1349599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7</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larkson University</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tanu Sur - ssur</dc:creator>
  <cp:lastModifiedBy>Supraja Gurajala</cp:lastModifiedBy>
  <cp:revision>2</cp:revision>
  <cp:lastPrinted>2020-01-01T04:19:00Z</cp:lastPrinted>
  <dcterms:created xsi:type="dcterms:W3CDTF">2021-02-07T23:14:00Z</dcterms:created>
  <dcterms:modified xsi:type="dcterms:W3CDTF">2021-02-07T23:14:00Z</dcterms:modified>
</cp:coreProperties>
</file>